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6381CDF0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277306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2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Course Project</w:t>
      </w:r>
    </w:p>
    <w:p w14:paraId="14AE7619" w14:textId="4A3DD76E" w:rsidR="000E00B4" w:rsidRPr="00277306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277306" w:rsidRPr="00277306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Grid System – 3</w:t>
      </w:r>
      <w:r w:rsidR="00277306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-</w:t>
      </w:r>
      <w:r w:rsidR="00277306" w:rsidRPr="00277306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olumn</w:t>
      </w:r>
      <w:r w:rsidR="00277306" w:rsidRPr="00277306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responsive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0D87EE07" w14:textId="28DABF5C" w:rsidR="00D6170B" w:rsidRDefault="00D6170B"/>
    <w:p w14:paraId="6AEBEFC8" w14:textId="33697779" w:rsidR="00277306" w:rsidRDefault="00277306">
      <w:proofErr w:type="spellStart"/>
      <w:r>
        <w:t>Github</w:t>
      </w:r>
      <w:proofErr w:type="spellEnd"/>
      <w:r>
        <w:t xml:space="preserve">: </w:t>
      </w:r>
      <w:hyperlink r:id="rId4" w:history="1">
        <w:r>
          <w:rPr>
            <w:rStyle w:val="Hyperlink"/>
          </w:rPr>
          <w:t>https://github.com/KennethJanssen/CIS4655-Summer2019/tree/master/Module_2/activity</w:t>
        </w:r>
      </w:hyperlink>
    </w:p>
    <w:p w14:paraId="6064D13F" w14:textId="0E71661E" w:rsidR="00277306" w:rsidRDefault="00277306">
      <w:r>
        <w:t xml:space="preserve">Sotd.us URL: </w:t>
      </w:r>
      <w:hyperlink r:id="rId5" w:history="1">
        <w:r>
          <w:rPr>
            <w:rStyle w:val="Hyperlink"/>
          </w:rPr>
          <w:t>http://sotd.us/kennethjanssen/CIS4655-Summer2019/Module_2/activity/index.html</w:t>
        </w:r>
      </w:hyperlink>
    </w:p>
    <w:p w14:paraId="50E8C2F7" w14:textId="2C598172" w:rsidR="00E110BC" w:rsidRDefault="00E110BC" w:rsidP="00E110BC">
      <w:proofErr w:type="spellStart"/>
      <w:r>
        <w:t>Collaping</w:t>
      </w:r>
      <w:proofErr w:type="spellEnd"/>
      <w:r>
        <w:t xml:space="preserve"> grid - u</w:t>
      </w:r>
      <w:r>
        <w:t>sing the COL-MD-4 which shifts at the &gt;=768px mark.</w:t>
      </w:r>
    </w:p>
    <w:p w14:paraId="0B2FF8E4" w14:textId="601B9367" w:rsidR="00277306" w:rsidRDefault="00277306"/>
    <w:p w14:paraId="29AFAD33" w14:textId="1FC20FE9" w:rsidR="00277306" w:rsidRDefault="00277306">
      <w:r>
        <w:t xml:space="preserve">Small Device – </w:t>
      </w:r>
      <w:proofErr w:type="spellStart"/>
      <w:r>
        <w:t>iPhoneX</w:t>
      </w:r>
      <w:proofErr w:type="spellEnd"/>
      <w:r>
        <w:t xml:space="preserve">                                          iPad</w:t>
      </w:r>
    </w:p>
    <w:p w14:paraId="733F988D" w14:textId="00C7C85C" w:rsidR="00277306" w:rsidRDefault="00277306">
      <w:r w:rsidRPr="00277306">
        <w:drawing>
          <wp:anchor distT="0" distB="0" distL="114300" distR="114300" simplePos="0" relativeHeight="251658240" behindDoc="0" locked="0" layoutInCell="1" allowOverlap="1" wp14:anchorId="64A38558" wp14:editId="6AE7B513">
            <wp:simplePos x="0" y="0"/>
            <wp:positionH relativeFrom="column">
              <wp:posOffset>2590800</wp:posOffset>
            </wp:positionH>
            <wp:positionV relativeFrom="paragraph">
              <wp:posOffset>7620</wp:posOffset>
            </wp:positionV>
            <wp:extent cx="6124575" cy="440321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4403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306">
        <w:drawing>
          <wp:inline distT="0" distB="0" distL="0" distR="0" wp14:anchorId="003633F8" wp14:editId="768C0820">
            <wp:extent cx="2277269" cy="45243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0660" cy="455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77306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gUALs8SfiwAAAA="/>
  </w:docVars>
  <w:rsids>
    <w:rsidRoot w:val="00D6170B"/>
    <w:rsid w:val="000434AC"/>
    <w:rsid w:val="000E00B4"/>
    <w:rsid w:val="00277306"/>
    <w:rsid w:val="005327BD"/>
    <w:rsid w:val="00665081"/>
    <w:rsid w:val="00710939"/>
    <w:rsid w:val="008367E7"/>
    <w:rsid w:val="00A3775D"/>
    <w:rsid w:val="00B93752"/>
    <w:rsid w:val="00D6170B"/>
    <w:rsid w:val="00E1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sotd.us/kennethjanssen/CIS4655-Summer2019/Module_2/activity/index.html" TargetMode="External"/><Relationship Id="rId4" Type="http://schemas.openxmlformats.org/officeDocument/2006/relationships/hyperlink" Target="https://github.com/KennethJanssen/CIS4655-Summer2019/tree/master/Module_2/activity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2</cp:revision>
  <dcterms:created xsi:type="dcterms:W3CDTF">2019-08-16T00:51:00Z</dcterms:created>
  <dcterms:modified xsi:type="dcterms:W3CDTF">2019-08-16T00:51:00Z</dcterms:modified>
</cp:coreProperties>
</file>